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in</w:t>
      </w:r>
      <w:r>
        <w:t xml:space="preserve"> </w:t>
      </w:r>
      <w:r>
        <w:t xml:space="preserve">Lond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epartment of International Scholarships</w:t>
      </w:r>
      <w:r>
        <w:br/>
      </w:r>
      <w:r>
        <w:t xml:space="preserve">University of London</w:t>
      </w:r>
      <w:r>
        <w:br/>
      </w:r>
      <w:r>
        <w:t xml:space="preserve">Gower Street</w:t>
      </w:r>
      <w:r>
        <w:br/>
      </w:r>
      <w:r>
        <w:t xml:space="preserve">London, WC1E 6BT</w:t>
      </w:r>
      <w:r>
        <w:br/>
      </w:r>
      <w:r>
        <w:t xml:space="preserve">United Kingdom</w:t>
      </w:r>
    </w:p>
    <w:bookmarkStart w:id="20" w:name="X72af94047bed5b3db6e6864176776fd335a8be1"/>
    <w:p>
      <w:pPr>
        <w:pStyle w:val="Heading2"/>
      </w:pPr>
      <w:r>
        <w:t xml:space="preserve">Subject: Scholarship Application for MSc in Electronics Engineering at University of London</w:t>
      </w:r>
    </w:p>
    <w:p>
      <w:pPr>
        <w:pStyle w:val="FirstParagraph"/>
      </w:pPr>
      <w:r>
        <w:t xml:space="preserve">Dear Esteemed Scholarship Committee,</w:t>
      </w:r>
    </w:p>
    <w:p>
      <w:pPr>
        <w:pStyle w:val="BodyText"/>
      </w:pPr>
      <w:r>
        <w:t xml:space="preserve">I am writing to express my profound enthusiasm for the prestigious scholarship opportunity to pursue a Master of Science in Electronics Engineering at the University College London (UCL) within the vibrant academic ecosystem of United Kingdom London. As an aspiring Electronics Engineer with unwavering dedication to innovation in semiconductor technology and sustainable energy systems, this Scholarship Application Letter represents not merely an academic pursuit but a strategic step toward contributing meaningfully to global technological advancement from the heart of Europe’s most dynamic engineering hub.</w:t>
      </w:r>
    </w:p>
    <w:p>
      <w:pPr>
        <w:pStyle w:val="BodyText"/>
      </w:pPr>
      <w:r>
        <w:t xml:space="preserve">My journey in electronics began during my undergraduate studies at [Your University], where I graduated with honors in Electrical Engineering, consistently ranking among the top 5% of my cohort. My capstone project—designing a low-power IoT sensor network for agricultural monitoring—earned recognition as the department’s most innovative solution, directly applying principles of circuit design and embedded systems. This experience solidified my resolve to specialize in next-generation electronics, particularly in energy-efficient microelectronics where the United Kingdom London has established world-class leadership through institutions like UCL's Electronic &amp; Electrical Engineering Department and collaborations with industry giants such as ARM Holdings and STMicroelectronics.</w:t>
      </w:r>
    </w:p>
    <w:p>
      <w:pPr>
        <w:pStyle w:val="BodyText"/>
      </w:pPr>
      <w:r>
        <w:t xml:space="preserve">What specifically draws me to study as an Electronics Engineer in London is the unparalleled convergence of academic excellence, industrial collaboration, and cultural diversity that defines the city’s engineering landscape. The University of London’s MSc program offers precisely the advanced curriculum I seek: courses like "Advanced Semiconductor Devices," "Wireless Power Transfer Systems," and "AI-Driven Circuit Design" directly align with my research interests in reducing electronic waste through modular hardware architecture. Moreover, UCL’s position within the London Knowledge Quarter places me at the epicenter of innovation—where I can engage with companies developing cutting-edge solutions for smart cities, medical devices, and renewable energy infrastructure. This proximity to industry leaders is not merely advantageous; it is essential for translating theoretical knowledge into real-world applications that address urgent global challenges.</w:t>
      </w:r>
    </w:p>
    <w:p>
      <w:pPr>
        <w:pStyle w:val="BodyText"/>
      </w:pPr>
      <w:r>
        <w:t xml:space="preserve">My financial circumstances necessitate scholarship support to fully commit to this transformative academic journey in United Kingdom London. While I have maintained a 3.9/4.0 GPA through diligent self-study and part-time technical tutoring, my family’s modest income from small-scale farming operations in [Your Country] limits our ability to cover the full cost of international education. This scholarship would alleviate significant financial pressure, allowing me to dedicate my entire focus to mastering complex subjects like VLSI design and advanced signal processing without distraction. Crucially, it represents an investment not just in my personal growth but in the future pipeline of skilled Electronics Engineers capable of driving sustainable technological progress.</w:t>
      </w:r>
    </w:p>
    <w:p>
      <w:pPr>
        <w:pStyle w:val="BodyText"/>
      </w:pPr>
      <w:r>
        <w:t xml:space="preserve">My long-term vision extends beyond academic achievement. As a future Electronics Engineer, I aim to establish a research-and-development firm specializing in affordable, eco-conscious electronic systems for emerging markets—particularly addressing energy poverty through innovative solar-powered microgrid controllers. London’s unique position as a global financial and technological crossroads offers the ideal incubator for this ambition. The city’s ecosystem of venture capital firms (such as Octopus Ventures), engineering consultancies, and international organizations like the UN Sustainable Development Goals initiative provides unmatched pathways to commercialize ideas. I am deeply inspired by UCL’s "London Innovation Network," which facilitates direct industry mentorship—exactly the bridge between classroom learning and market impact that my career demands.</w:t>
      </w:r>
    </w:p>
    <w:p>
      <w:pPr>
        <w:pStyle w:val="BodyText"/>
      </w:pPr>
      <w:r>
        <w:t xml:space="preserve">I have already begun preparing for this rigorous academic path through independent study in Python-based circuit simulation and participation in IEEE student chapters. My recent publication in the International Journal of Electronics (Vol. 110, Issue 3) on "Thermal Management Techniques for High-Density PCBs" demonstrates my capacity for original research—a skill I intend to refine under UCL’s world-renowned faculty, including Professor [Professor Name], whose work on gallium nitride semiconductors directly complements my technical focus. This Scholarship Application Letter is accompanied by letters of recommendation from two professors and a professional engineer who have witnessed my technical diligence and collaborative spirit firsthand.</w:t>
      </w:r>
    </w:p>
    <w:p>
      <w:pPr>
        <w:pStyle w:val="BodyText"/>
      </w:pPr>
      <w:r>
        <w:t xml:space="preserve">Choosing to study as an Electronics Engineer in London carries profound significance beyond academic goals. The city’s diverse, multicultural environment—where over 300 languages are spoken—will enrich my perspective on global engineering challenges while fostering cross-cultural collaboration skills vital for international project teams. I am eager to contribute to London’s thriving tech community through initiatives like the UCL Engineering Society and local maker spaces, ensuring my presence adds value to the academic ecosystem that supports me.</w:t>
      </w:r>
    </w:p>
    <w:p>
      <w:pPr>
        <w:pStyle w:val="BodyText"/>
      </w:pPr>
      <w:r>
        <w:t xml:space="preserve">Ultimately, this scholarship represents more than financial assistance—it is a catalyst for transforming my technical expertise into tangible solutions. By supporting an Electronics Engineer from [Your Country] to study in United Kingdom London, you invest in a future innovator committed to advancing sustainable technology with ethical rigor. I am prepared to leverage every resource at UCL’s disposal and emerge as a leader who will elevate the global reputation of British engineering while giving back through mentorship and community engagement upon graduation.</w:t>
      </w:r>
    </w:p>
    <w:p>
      <w:pPr>
        <w:pStyle w:val="BodyText"/>
      </w:pPr>
      <w:r>
        <w:t xml:space="preserve">Thank you for considering my Scholarship Application Letter. I welcome the opportunity to discuss how my background, vision, and dedication align with your mission to cultivate exceptional talent in electronics engineering. My CV and supplementary materials are attached for your review, and I am available for an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in London</dc:title>
  <dc:creator/>
  <cp:keywords/>
  <dcterms:created xsi:type="dcterms:W3CDTF">2025-12-10T07:19:29Z</dcterms:created>
  <dcterms:modified xsi:type="dcterms:W3CDTF">2025-12-10T07:19:29Z</dcterms:modified>
</cp:coreProperties>
</file>

<file path=docProps/custom.xml><?xml version="1.0" encoding="utf-8"?>
<Properties xmlns="http://schemas.openxmlformats.org/officeDocument/2006/custom-properties" xmlns:vt="http://schemas.openxmlformats.org/officeDocument/2006/docPropsVTypes"/>
</file>